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B57753" w:rsidR="005C21CF" w:rsidRPr="005C21CF" w:rsidRDefault="005C21CF" w:rsidP="005864B4">
      <w:pPr>
        <w:jc w:val="center"/>
        <w:rPr>
          <w:sz w:val="22"/>
          <w:szCs w:val="22"/>
          <w:lang w:val="en-GB"/>
        </w:rPr>
      </w:pPr>
      <w:r>
        <w:rPr>
          <w:sz w:val="22"/>
          <w:szCs w:val="22"/>
          <w:lang w:val="en-GB"/>
        </w:rPr>
        <w:t xml:space="preserve">State of </w:t>
      </w:r>
      <w:r w:rsidR="00D1191C">
        <w:rPr>
          <w:sz w:val="22"/>
          <w:szCs w:val="22"/>
          <w:lang w:val="en-GB"/>
        </w:rPr>
        <w:t>Delawar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8EB6DD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1191C">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1191C">
        <w:rPr>
          <w:sz w:val="22"/>
          <w:szCs w:val="22"/>
          <w:lang w:val="en-GB"/>
        </w:rPr>
        <w:t>5</w:t>
      </w:r>
      <w:r w:rsidR="00ED1E41">
        <w:rPr>
          <w:sz w:val="22"/>
          <w:szCs w:val="22"/>
          <w:lang w:val="en-GB"/>
        </w:rPr>
        <w:t xml:space="preserve"> days of this notice you shall surrender possession of the Property.</w:t>
      </w:r>
    </w:p>
    <w:p w14:paraId="794FFFF3" w14:textId="1EAE73EE"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1191C">
        <w:rPr>
          <w:sz w:val="22"/>
          <w:szCs w:val="22"/>
          <w:lang w:val="en-GB"/>
        </w:rPr>
        <w:t>7</w:t>
      </w:r>
      <w:r w:rsidR="005C21CF">
        <w:rPr>
          <w:sz w:val="22"/>
          <w:szCs w:val="22"/>
          <w:lang w:val="en-GB"/>
        </w:rPr>
        <w:t xml:space="preserve"> </w:t>
      </w:r>
      <w:r>
        <w:rPr>
          <w:sz w:val="22"/>
          <w:szCs w:val="22"/>
          <w:lang w:val="en-GB"/>
        </w:rPr>
        <w:t>days of this notice.</w:t>
      </w:r>
    </w:p>
    <w:p w14:paraId="67A4FF90" w14:textId="166F53E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D1191C">
        <w:rPr>
          <w:sz w:val="22"/>
          <w:szCs w:val="22"/>
          <w:lang w:val="en-GB"/>
        </w:rPr>
        <w:t xml:space="preserve">7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1191C">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B71C7" w14:textId="77777777" w:rsidR="00E247E1" w:rsidRDefault="00E247E1" w:rsidP="00CB37D9">
      <w:pPr>
        <w:spacing w:after="0" w:line="240" w:lineRule="auto"/>
      </w:pPr>
      <w:r>
        <w:separator/>
      </w:r>
    </w:p>
  </w:endnote>
  <w:endnote w:type="continuationSeparator" w:id="0">
    <w:p w14:paraId="70BD9531" w14:textId="77777777" w:rsidR="00E247E1" w:rsidRDefault="00E247E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DAE54" w14:textId="77777777" w:rsidR="001A453B" w:rsidRDefault="001A45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9F2623A" w:rsidR="00CB37D9" w:rsidRPr="001A453B" w:rsidRDefault="00CB37D9" w:rsidP="001A45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29B" w14:textId="77777777" w:rsidR="001A453B" w:rsidRDefault="001A4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73BB8" w14:textId="77777777" w:rsidR="00E247E1" w:rsidRDefault="00E247E1" w:rsidP="00CB37D9">
      <w:pPr>
        <w:spacing w:after="0" w:line="240" w:lineRule="auto"/>
      </w:pPr>
      <w:r>
        <w:separator/>
      </w:r>
    </w:p>
  </w:footnote>
  <w:footnote w:type="continuationSeparator" w:id="0">
    <w:p w14:paraId="49A1CADF" w14:textId="77777777" w:rsidR="00E247E1" w:rsidRDefault="00E247E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7F8B" w14:textId="77777777" w:rsidR="001A453B" w:rsidRDefault="001A4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65460A" w:rsidR="00AD6FC0" w:rsidRPr="001A453B" w:rsidRDefault="00AD6FC0" w:rsidP="001A45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66ED0" w14:textId="77777777" w:rsidR="001A453B" w:rsidRDefault="001A453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511CC"/>
    <w:rsid w:val="00181BFB"/>
    <w:rsid w:val="001A453B"/>
    <w:rsid w:val="00206183"/>
    <w:rsid w:val="00213AF9"/>
    <w:rsid w:val="00217B81"/>
    <w:rsid w:val="00273F02"/>
    <w:rsid w:val="00283ABC"/>
    <w:rsid w:val="002D0FCE"/>
    <w:rsid w:val="00303815"/>
    <w:rsid w:val="00337D18"/>
    <w:rsid w:val="0035130D"/>
    <w:rsid w:val="003B24BC"/>
    <w:rsid w:val="003B2F69"/>
    <w:rsid w:val="003B7112"/>
    <w:rsid w:val="00426C19"/>
    <w:rsid w:val="00473500"/>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67469"/>
    <w:rsid w:val="00C91B90"/>
    <w:rsid w:val="00C962DB"/>
    <w:rsid w:val="00CB37D9"/>
    <w:rsid w:val="00CD6FD8"/>
    <w:rsid w:val="00D1191C"/>
    <w:rsid w:val="00D54234"/>
    <w:rsid w:val="00DD2CCC"/>
    <w:rsid w:val="00E247E1"/>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1</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